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35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_of_Participa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3 (4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3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ital_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ng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2 (8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pe_of_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rok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Jo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2 (4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ucl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1 (5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vel_of_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achelor of Sci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8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an read and wr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7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5 (4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llite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2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ster of Sci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2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 (2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ccupational_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ivil serv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school stud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2 (4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ousewif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lf-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1 (3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iversity stud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4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a_of_Resid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4 (4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2 (5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conomic_Cl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5 (5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8 (47%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(SD); n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2T06:03:24Z</dcterms:created>
  <dcterms:modified xsi:type="dcterms:W3CDTF">2024-06-02T06:0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